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รประกอบไอออนิก</w:t>
      </w:r>
      <w:r>
        <w:t xml:space="preserve"> </w:t>
      </w:r>
      <w:r>
        <w:t xml:space="preserve">การเปลี่ยนสถานะของสารประกอบไอออนิก</w:t>
      </w:r>
      <w:r>
        <w:t xml:space="preserve"> </w:t>
      </w:r>
      <w:r>
        <w:t xml:space="preserve">(17.16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สวัสดีครับนักเรียนครูวัชระ สละ เสียภาษีนะครับ หยุด เรื่องของน้ำนะครับ เราจะ เรา ชมกันเลยครับ นั่งคิดที่เล็กเรารู้จักโมเลกุลของน้ำกันแล้วนะครับ ว่าสารในหัวข้อนี้เราจะมาดูสถานที่อื่นที่อยู่ในแหล่งน้ำธรรมชาติกันครับ ก้อยก็คือสารประกอบไอออนิก สัพเพสัตตา นะของสารประกอบไอโอนิกครับ น้ำธรรมชาติ ไม่บริสุทธิ์อย่างเช่นนั้นคือน้ำทะเลถูกไหมครับ มีที่อื่นเจือปนอาจจะเป็นสารโคเวเลนต์ก๊าซออกซิเจน คาร์บอนไดออกไซด์ หรืออาจจะเป็นสัตว์ที่มีรูปแบบของไอออนเช่น โซเดียมไอออนครับ เอาอะไรออกไปมันมากในน้ำทะเล การทำนาเกลือนะครับ แกงหรือโซเดียมคลอไรด์กี่ประเภท ศาล สารประกอบไอออนิก การประกอบไอออนิก บอกที่เกี่ยวกับไอออนลบ ทางเคมีพันธะไอออนิก การต่อเนื่องในสามมิติส่วนของไอออนที่ทำให้สารไอออนิก การนำไฟฟ้าครับ อยากดังหรือโซเดียมคลอไรด์ประกอบด้วยโซเดียมไอออนที่มีประจุบวก มีประจุบวก 1 ข้อใดเป็นจุดหนึ่ง ทำให้เป็นการนำไฟฟ้า กลับที่ 3 จากการจัดเรียงตัวของไอออน องค์ประกอบภายใน 3 มิติดังนั้นจึงไม่ได้แน่นอน เป็นโมเลกุล ได้ครับดังนั้นมีของสารประกอบไอออนิก เขียนเป็นอัตราส่วนอย่างต่ำของไอออนที่เราเรียกว่า กระ Empress ตามสัญลักษณ์ของธาตุที่เป็นไอออนลบ ลักษณะของแต่ละชนิด อย่างต่ำของการรวมตัว เราจะรั้งไว้ไม่เขียนแสดงอย่างเช่นในกรณีของเกลือแกงหรือโซเดียมคลอไรด์ โซเดียมไอออนเช่นเดียวกับคลอไรด์ไอออน จะเริ่มต้นจาก เขียนสัญลักษณ์ของธาตุที่เป็นไอออนบวกในที่นี้คืออะไรครับ ใช่ครับเป็น A สัญลักษณ์ของ ที่เป็นอารมณ์เราจะเขียนว่า CL ถูกไหมครับ ก็เห็นว่า ไม่เขียนแสดงประจุบวกและประจุลบนะครับ จะมาพิจารณาตัวเลขด้วยค่ะเนื่องจากโซเดียมไอออนมีประจุบวก 1 ส่วน Lion มีประจุลบหนึ่งถ้าจะเป็นการทำไฟฟ้า มีผลรวมของประจุเป็น 0 ฉะนั้นจึงจะต้อง ตอนหนึ่งครับ จากตัวเลข 1 เราไม่แสดงดังนั้นสูตรเคมีของ แกงหรือโซเดียมคลอไรด์ก็คือ nacl ในชีวิตประจำวันออกจากเกลือแกงแล้วยัง สารประกอบ เช่นโซเดียมคลอไรด์ใน ยาสีฟัน ตอนนี้เราอยู่ในรูปของไอออน กินอะไรน้ำอาจจะเป็นไอออนที่เกิดจากอะตอมของธาตุเดียวหรือกลุ่มอะตอม นักเรียนดูที่ครูชี้นะครับ โซเดียมไอออน ฟลูออไรด์ไอออน เป็นไอออนที่เกิดจากอะตอมของธาตุเดียวส่วนคาร์บอนได เป็นไอออนที่เกิดจาก อะตอม นอกจากนี้ยังมีไอออนที่พบในชีวิตประจำวันอื่นๆ แมกนีเซียมไอออน ถ้าสังเกตจำนวนประจุบวก อังกฤษ ผมว่าไม่ได้มีไอออนที่เป็นประจุบวก 1 และลบหนึ่งเท่านั้น ระยองพบไอออนที่มีประจุอื่นๆเช่น แคลเซียมไอออนที่มีประจุ +2 Lion มีประจุลบ 3 นักเรียนลองสังเกต แล้วบอกครูสิครับว่าไอออนบวกและไอออนลบ มาจากธาตุชนิดไหนครับ โลหะหรืออโลหะ จะเห็นว่าไอออนบวกส่วนใหญ่มัก มาจากธาตุที่เป็นโลหะแต่บางกรณีก็เกิดจาก ที่เป็นอโลหะได้ครับเช่นกรณีของแอมโมเนียมไอออน ส่วนไอออนลบได้มาจากธาตุที่เป็นอโลหะ เพราะฉะนั้นจะสังเกตง่ายๆว่าสารใดเป็นสารประกอบไอโอนิกก็สามารถพิจารณาได้จากธาตุองค์ประกอบครับ ธาตุที่เป็นอโลหะโลหะ ส่วนใหญ่ก็จะเป็น สารประกอบไอออนิกนะครับ ตุ๊กตาจากสารโคเวเลนต์ อาทิมารวมกันจะเป็นธาตุอโลหะครับ หลังจากที่เรารู้จักไอออนในชีวิตประจำวันกันไปแล้วนะครับคราวนี้เราลองมาดูการเขียนสูตร Regal ที่เกิดจาก สารประกอบเหล่านี้กันเข้าร่วมกันที่แมกนีเซียมไอออนนะครับ คลอไรด์ไอออน ถ้าเราให้แมกนีเซียมไอออนที่มีประจุบวก 2 กับคลอไรด์ไอออนที่มีประจุลบหนึ่งมารวมตัวกัน ในอัตราส่วน 1 ต่อ 1 รวมของประจุจะเป็นอย่างไรครับ ก็เห็นว่าไม่เป็นการทำไฟฟ้าถูกต้องไหมครับ ผลรวมของประตูจะเป็นบวก 1 ท่อให้รวม ต่อสองล่ะครับ คือแมกนีเซียมไอออนกับคลอไรด์ไอออน 2 ไอออน ผลรวมประจุจะเป็นอย่างไรครับ เห็นว่าลมขอบประตู เป็นสูงซึ่งเป็นการทำไฟฟ้าใช่ไหมครับ ดังนั้นสูตร โทริโกะ คอมไม่มีเสียงออกมาก็คือ MC cl2 ครับ ตอนนี้มาดูตัวอย่างป้ายนะครับโซเดียมไอออนที่มีประจุบวก 1 และซัลเฟตไอออนที่มีประจุลบ 2 ตัวกัน ด้วยอัตราส่วน 1 ต่อ 1 คนร่วม ของประจุจะเป็นอย่างไรครับ ผลรวมของประจุก็จะเป็น -1 ซึ่งไม่เป็นการทางไฟฟ้าถูกต้องนะครับ วงการด้วย ตอนสวด 2019 คือโซเดียมไอออน 2 ไอออน รวมกับ ซัลเฟตไอออน 1 ไอออน ผลรวมของประจุจะเป็นอย่างไรครับ ผลรวมของประจุก็จะเป็น 0 ซึ่งเป็นการทำไฟฟ้า ดังนั้นสูตร อะตอมของซัลเฟตก็คือ na2s 4 นะครับ ตอนนี้เริ่มกลัวตัวอย่างสุดท้ายก่อนนะครับ อลูมิเนียมไอออน ซึ่งมีประจุบวก 3 ไนเตรตไอออนที่มีประจุ ลบ 1 ถ้าให้ 2 ตัวนี้มารวมตัวกัน หน่วยอัตราส่วน 1 ต่อ 1 ผลรวมของประจุจะเป็นอย่างไรครับ ผลรวมของประจุก็จะเป็นบวก 2 ซึ่งไม่เป็นการทำไฟฟ้าถูกไหมครับ ถ้าให้รวมด้วยอัตราส่วน 1 ต่อ 2 ผลรวมของประจุจะเป็นอย่างไรครับ ผลรวมของประจุก็ยังคงเป็นบวกหนึ่งซึ่งไม่เป็นการทางไฟฟ้า รวมตัวได้การ จะให้รวมตัวกันด้วยอัตราส่วน 1 ต่อ 3 รวมของประจุจะเป็นอย่างไรครับ ผลรวมของประจุก็จะเป็นสูตรซึ่งเป็นการทำไฟฟ้าดังนั้น ก็คือตัวนี้นะครับ เห็นว่าสำหรับกลุ่มของไอออนตะเคียนอยู่ในวงเล็บแล้วก็ตามด้วยตัวเลขให้นะครับ นอกจากนี้การเขียนสูตรเอมพิริคัล การใช้ตัวเลขประจุของไอออนและทำให้ตัวเลขเป็นอัตราส่วนอย่างต่ำ แมกนีเซียมไอออนที่มีประจุ +2 ละคร Lion มีประจุลบ 1 ทำให้ไม่มีเซี่ยมมีเล็กห้อยตัวหนึ่งถูกต้องไหมครับ ส่วนคอลลีนก็จะมีตัวเลขเป็นห้อย 2 ดังนั้น สูตรอเมริกาโน่หอมไหม mgcl2 ถูกต้องไหมครับ ตอนนี้ประยุทธ์ตัวอย่างถัดไปนะครับ ไอออนที่มีประจุลบ 2 หมดคูณไขว้ประจุ ก็จะมีตัวเลข 2 อย่าลืมว่า เราต้องทำให้ตัวเลขตัดอัตราส่วนอย่างต่ำซึ่งอัตราต่ำก็คือ 1 ต่อ 1 ดังนั้นจะได้สูตร empirical ก็คือ mgo ครับ สำหรับตัวอย่างอื่นนักเรียนลองทำดูนะครับเริ่มจากโซเดียมไอออน กัปตันเฟส Iron ครับ เมื่อครูให้ประจุนักเรียนจะได้แบบไหนครับ ได้แบบนี้ไหมครับ ดังนั้นสูตร empirical ของโซเดียมซัลเฟตคือ na2s 4 ถูกต้องไหมครับ ส่วนอลูมิเนียมไอออนกับไนเตรตไอออนเมื่อคูณไขว้ประจุ เลขควายเป็นเท่าไหร่ครับ ได้เหมือนกันไหมครับ ซึ่งจะได้สูตร empirical เป็น แบบนี้ถูกไหมครับ ตอนนี้ลงมาทำแบบฝึกหัดเพิ่มเติมกันนะครับโดยข้อแรกให้นักเรียนลองเขียน MBK ที่กำหนดให้ดังต่อไปนี้ครับ พรุ่งนี้ อาจจะต้องใช้เวลาอาจจะหยุดคิดไว้ก่อน พอทำเสร็จแล้ว เล่นเกมก่อนนะครับเริ่มได้ครับ นักเรียนทำเสร็จแล้วเรามาเฉลยกันนะครับ ได้เหมือนกันไหมครับ ไม่ยากใช่ไหมครับ ลองมาดูข้อถัดไปนะครับนักเรียนลองเขียนไอออนที่เป็นองค์ประกอบของสารประกอบไอออนิกต่อไปนี้ครับเหมือนเดิมครับ หยุดไว้ก่อนพอทำเสร็จแล้ว สอบพร้อมครูเฉลยนะครับ กินเสร็จแล้วเรามาเฉลยกันนะครับ เป็นอย่างไรบ้าง ลองทำได้ไหมครับ แคลเซียมออกไซด์ มีไอออนที่เป็นองค์ประกอบว่าคือแคลเซียม ออกซิเจน -2 ไม่ใช่ Calcium - 1 ใช่เขาจะบวก 1 กับ ออกซิเจน +10 ไหมครับ ส่วนหนึ่ง ไม่แสดงถึงประจุของนายกที่เป็นองค์ประกอบเสมอไปนะครับ สำหรับหัวข้อที่สองก็คือ เรื่องการเปลี่ยนสถานะของสารประกอบไอออนิกครับ กลับมาแล้วว่าสารประกอบไอออนิกอยู่ในสถานะของแข็ง ไอออนบวกและไอออนลบ เตรียมตัวกลับอันตรายต่อเนื่องกันในสามมิติ โดยไอออน ชนิกานต์จะ พันธะไอออนิก และไอออนแต่ละชนิดไม่สามารถเคลื่อนที่ได้ สารประกอบไอออนิกได้รับความร้อน บ้านสวนจัดทำร้ายและทำให้ ไอออนบวกและ ไอออนลบ ที่ได้มากขึ้น รวมเหรียญก็จะเปลี่ยนสถานะเป็นของเหลว และ ต่อไปจนมีอุณหภูมิถึงจุดเดือด ว่าจะเปลี่ยนสถานะกลายเป็นแก๊สครับ นักเรียนจะลองสังเกตดูนะครับในการเปลี่ยนสถานะของสารประกอบไอออนิก จากของแข็งเป็นของเหลว หรือแก๊ส มีการทำลายพันธะไอออนิก มีความ แข็งแรงมาก วาเลนเซียนัดนักเรียนจำได้ไหมครับ การเปลี่ยนสถานะไม่ได้มีการทำเป็นการทำ ภายในโมเลกุล แต่เป็นการทำลายแรงยึดเหนี่ยว ระหว่างโมเลกุล ดังนั้น หลอมเหลวและจุดเดือด ระหว่างประกอบไอออนิกและสารโคเวเลนต์ ของสารประกอบไอออนิกจะมีค่ามากกว่าสารโคเวเลนต์มากเลยครับ ลองมาดูตัวอย่างกันนะครับ เช่นในกรณีของโซเดียมคลอไรด์มีจุดหลอมเหลวที่ 8 ร้อยเอ็ดที่ศูนย์ องศาเซลเซียส ที่ 1465 แต่น้ำมีจุดเดือดติด 100 องศาเซลเซียส ลองมาดูจุดหลอมเหลวและจุดเดือดของสารประกอบ ตื่นยังครับ เล่นแมกนีเซียมออนไลน์ แคลเซียมออนไลน์แมกนีเซียมออกไซด์จะเห็นว่า จุดหลอมเหลวและจุดเดือดที่สูงมากเลยนะครับ มาลองฝึกหัดกันนะครับในแบบฝึกหัดนี้จะให้นักเรียนเปรียบเทียบจุดเดือดและจุดหลอมเหลวของสารแต่ละคู่ต่อไปนี้ครับ เครื่องหมายน้อยกว่าหรือมากกว่าให้ถูกต้องนะครับ หยุดคิดไว้ก่อนหลังจากนั้นก็ทำเสร็จแล้วค่อยกลับมาดูเฉลยกันนะครับ เฉลยนะครับเราลองมาดูเฉลยกัน ต้องดูก่อน อัตราชนิดมีสารประเภทไหน ผลิตหรือสารโคเวเลนต์ โทรศัพท์ เงินออกจะหน้าได้แล้ว เราก็จะสามารถเปรียบเทียบจุดหลอมเหลวและจุดเดือดได้ครับ ในคู่แรก แคลเซียมออกไซด์ และไนโตรเจนมอนอกไซด์นักเรียนจะเห็นว่า ทรายเป็นสารประเภทไหนครับ ถูกต้องครับเป็นสารประกอบไอโอนิกนะครับ มีทั้งองค์ประกอบ โทรหาและ อโลหะ ส่วนในรถยนต์ ไปเป็นสารโคเวเลนต์ถูกต้องไหมครับ มี อุปกรณ์เป็นโลหะหลอมเหลวและจุดเดือด มากกว่าไนโตรเจนออกไซด์นะครับ สำหรับผู้ที่ 2 เยี่ยมคลอไรด์ อ่านไม่ออก แก๊สคลอรีน พูดเล่นครับ แอมโมเนียเป็นสารโคเวเลนต์ แอมโมเนียมไนเตรท humble เน็ตไอดอลอาบน้ำ สารประกอบไอออนิก จุดเดือดที่สูงกว่า โมเนียนะครับ เรามาสรุปเนื้อหาภายในบทเรียนที่เราทำกันมาภายในวันนี้นะครับ ตอนแรก ในแหล่งน้ำธรรมชาติจะมีทั้งสารโคเวเลนต์และสารประกอบไอออนิก สารประกอบไอออนิกประกอบด้วยไอออนบวกที่เกี่ยวกับไอออนลบ ด้วยพันธะไอออนิก บอกแล้ว สลับกันออกกำลังภายใน 3 มิติ ในอัตราส่วนที่ทำให้สารประกอบไอออนิก เป็นกลางทางไฟฟ้า ส่วนประกอบ แสดงอัตราส่วนอย่างต่ำของไอออนที่เป็นองค์ประกอบ ล้มเหลวและจุดเดือดของสารประกอบไอออนิกสูงกว่าสารโคเวเลนต์มาก มีจากต้องใช้พลังงานในการทำลายพันธะไอออนิก มีความแข็งแรงมากกว่าแรงยึดเหนี่ยว ระหว่างโมเลกุลของสารโคเวเลนต์ สำหรับวันนี้พอแค่นี้ก่อนนะครับสวัสดีครับ 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รประกอบไอออนิก การเปลี่ยนสถานะของสารประกอบไอออนิก (17.16 นาที)</dc:title>
  <dc:creator/>
  <cp:keywords/>
  <dcterms:created xsi:type="dcterms:W3CDTF">2024-05-08T04:24:16Z</dcterms:created>
  <dcterms:modified xsi:type="dcterms:W3CDTF">2024-05-08T04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พฤษภาคม 2567 เวลา 10.30 น.</vt:lpwstr>
  </property>
  <property fmtid="{D5CDD505-2E9C-101B-9397-08002B2CF9AE}" pid="3" name="subtitle">
    <vt:lpwstr/>
  </property>
</Properties>
</file>